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39349B6">
      <w:pPr>
        <w:wordWrap/>
        <w:spacing w:line="560" w:lineRule="exact"/>
        <w:jc w:val="left"/>
        <w:rPr>
          <w:rFonts w:hint="eastAsia" w:ascii="Times New Roman" w:hAnsi="Times New Roman" w:eastAsia="仿宋_GB2312" w:cs="Times New Roman"/>
          <w:color w:val="000000" w:themeColor="text1"/>
          <w:kern w:val="0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eastAsia="仿宋_GB2312" w:cs="Times New Roman"/>
          <w:color w:val="000000" w:themeColor="text1"/>
          <w:kern w:val="0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  <w:t>附件：</w:t>
      </w:r>
      <w:bookmarkStart w:id="0" w:name="_GoBack"/>
      <w:bookmarkEnd w:id="0"/>
    </w:p>
    <w:p w14:paraId="289C4F13">
      <w:pPr>
        <w:wordWrap/>
        <w:spacing w:line="560" w:lineRule="exact"/>
        <w:jc w:val="center"/>
        <w:rPr>
          <w:rFonts w:hint="eastAsia" w:ascii="方正小标宋简体" w:hAnsi="方正小标宋简体" w:eastAsia="方正小标宋简体" w:cs="方正小标宋简体"/>
          <w:color w:val="000000" w:themeColor="text1"/>
          <w:kern w:val="0"/>
          <w:sz w:val="36"/>
          <w:szCs w:val="36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方正小标宋简体" w:hAnsi="方正小标宋简体" w:eastAsia="方正小标宋简体" w:cs="方正小标宋简体"/>
          <w:color w:val="000000" w:themeColor="text1"/>
          <w:kern w:val="0"/>
          <w:sz w:val="36"/>
          <w:szCs w:val="36"/>
          <w14:textFill>
            <w14:solidFill>
              <w14:schemeClr w14:val="tx1"/>
            </w14:solidFill>
          </w14:textFill>
        </w:rPr>
        <w:t>装备中心</w:t>
      </w:r>
      <w:r>
        <w:rPr>
          <w:rFonts w:hint="eastAsia" w:ascii="方正小标宋简体" w:hAnsi="方正小标宋简体" w:eastAsia="方正小标宋简体" w:cs="方正小标宋简体"/>
          <w:color w:val="000000" w:themeColor="text1"/>
          <w:kern w:val="0"/>
          <w:sz w:val="36"/>
          <w:szCs w:val="36"/>
          <w:lang w:val="en-US" w:eastAsia="zh-CN"/>
          <w14:textFill>
            <w14:solidFill>
              <w14:schemeClr w14:val="tx1"/>
            </w14:solidFill>
          </w14:textFill>
        </w:rPr>
        <w:t>2025</w:t>
      </w:r>
      <w:r>
        <w:rPr>
          <w:rFonts w:hint="eastAsia" w:ascii="方正小标宋简体" w:hAnsi="方正小标宋简体" w:eastAsia="方正小标宋简体" w:cs="方正小标宋简体"/>
          <w:color w:val="000000" w:themeColor="text1"/>
          <w:kern w:val="0"/>
          <w:sz w:val="36"/>
          <w:szCs w:val="36"/>
          <w14:textFill>
            <w14:solidFill>
              <w14:schemeClr w14:val="tx1"/>
            </w14:solidFill>
          </w14:textFill>
        </w:rPr>
        <w:t>年社会招聘岗位及要求</w:t>
      </w:r>
    </w:p>
    <w:tbl>
      <w:tblPr>
        <w:tblStyle w:val="10"/>
        <w:tblW w:w="14501" w:type="dxa"/>
        <w:tblInd w:w="9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6"/>
        <w:gridCol w:w="6000"/>
        <w:gridCol w:w="6512"/>
        <w:gridCol w:w="863"/>
      </w:tblGrid>
      <w:tr w14:paraId="3634DDC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586050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岗位名称</w:t>
            </w:r>
          </w:p>
        </w:tc>
        <w:tc>
          <w:tcPr>
            <w:tcW w:w="60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E8484C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岗位职责</w:t>
            </w:r>
          </w:p>
        </w:tc>
        <w:tc>
          <w:tcPr>
            <w:tcW w:w="65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757103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岗位要求</w:t>
            </w:r>
          </w:p>
        </w:tc>
        <w:tc>
          <w:tcPr>
            <w:tcW w:w="8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E1C74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招聘人数</w:t>
            </w:r>
          </w:p>
        </w:tc>
      </w:tr>
      <w:tr w14:paraId="55AD048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0" w:hRule="atLeast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284CDC0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综合管理岗</w:t>
            </w:r>
          </w:p>
        </w:tc>
        <w:tc>
          <w:tcPr>
            <w:tcW w:w="60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A23DF9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负责重要综合性文稿组织撰写，包括但不限于起草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年度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工作计划、总结报告，撰写专项活动实施方案、总结评估等材料；承担中心对外报送各类公文的校核把关工作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负责新闻宣传工作，组织策划撰写各类宣传稿件，承担网站、微信公众号内容运营管理，制作对外宣传展示材料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承担人才培养和教育培训工作，搭建干部人才队伍建设工作体系，组织开展职称评聘、人才推选等工作，拟定年度培训计划并分类组织实施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承担中心会展论坛归口管理工作，协助开展涉外事务管理工作；</w:t>
            </w:r>
          </w:p>
          <w:p w14:paraId="62DCEDDF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完成领导交办的其他工作。</w:t>
            </w:r>
          </w:p>
        </w:tc>
        <w:tc>
          <w:tcPr>
            <w:tcW w:w="65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DA0BE8B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学历要求：硕士研究生及以上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专业要求：经济学类、管理学类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、文学类、法学类相关专业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中共党员（含预备党员）；</w:t>
            </w:r>
          </w:p>
          <w:p w14:paraId="46A3DF27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文字功底扎实，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擅长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综合性文稿撰写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，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熟练掌握WPS、Office相关办公软件和图片、视频制作软件，具备较强的PPT设计制作能力；</w:t>
            </w:r>
          </w:p>
          <w:p w14:paraId="0E0D55E8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年龄不超过35周岁（含）；</w:t>
            </w:r>
          </w:p>
          <w:p w14:paraId="08D35895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具备相关岗位3年及以上工作经历，有机关事业单位、国央企工作经验者优先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，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特别优秀的应届毕业生可投，以上条件适当放宽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。</w:t>
            </w:r>
          </w:p>
        </w:tc>
        <w:tc>
          <w:tcPr>
            <w:tcW w:w="8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F8F4A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</w:tr>
      <w:tr w14:paraId="6F57516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62" w:hRule="atLeast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64DB8E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专用装备行业研究岗</w:t>
            </w:r>
          </w:p>
        </w:tc>
        <w:tc>
          <w:tcPr>
            <w:tcW w:w="60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023F23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开展装备工业宏观战略分析以及农机装备、自然灾害防治装备、船舶、储能装备等装备行业研究和趋势研判，撰写研究报告，提出政策建议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开展装备工业领域智能化、电动化等前瞻技术跟踪研究，撰写研究报告，提出政策建议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做好工信部在专用装备领域的支撑工作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.面向地方政府、企业开展相关领域产业规划、政策法规、前沿技术等咨询服务。</w:t>
            </w:r>
          </w:p>
        </w:tc>
        <w:tc>
          <w:tcPr>
            <w:tcW w:w="65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F2EBA8C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学历要求：硕士研究生及以上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专业要求：机械工程、农业工程、船舶与海洋工程、控制科学与工程、管理科学与工程、应用经济学等相关专业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具备良好的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学习研究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、语言表达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和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沟通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协作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能力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；</w:t>
            </w:r>
          </w:p>
          <w:p w14:paraId="2B21A9CC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有相关行业课题研究、项目咨询经验者优先。</w:t>
            </w:r>
          </w:p>
        </w:tc>
        <w:tc>
          <w:tcPr>
            <w:tcW w:w="8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5F807C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</w:tr>
      <w:tr w14:paraId="222A9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2" w:hRule="atLeast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A3DC67F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工业母机研究支撑岗</w:t>
            </w:r>
          </w:p>
        </w:tc>
        <w:tc>
          <w:tcPr>
            <w:tcW w:w="60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BFB54BB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通过对工业母机及产业链上下游的深入研究和趋势研判，提出政策建议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针对工业母机领域的热点、难点问题，通过企业调研、专家访谈、数据分析等，撰写研究报告，提出对策建议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跟踪全球主要国家、重点企业的工业母机发展动态、数据和事件，翻译相关外文资料，建立并维护行业数据库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做好工信部在工业母机及相关领域的支撑工作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面向地方政府和企业开展工业母机领域的战略规划、政策研究和投资咨询等服务。</w:t>
            </w:r>
          </w:p>
        </w:tc>
        <w:tc>
          <w:tcPr>
            <w:tcW w:w="65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802B634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学历要求：硕士研究生及以上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专业要求：机械类、经济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学类、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管理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学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类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相关专业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熟悉工业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母机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领域的国内外发展现状和趋势，理论研究功底扎实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，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能通过查阅文献资料等方式，快速调研国外工业母机领域的研究和推进情况，形成调研报告；</w:t>
            </w:r>
          </w:p>
          <w:p w14:paraId="42FAC547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文字功底扎实，具有较强的学习研究、语言表达和沟通协调能力，具备良好的团队合作精神；</w:t>
            </w:r>
          </w:p>
          <w:p w14:paraId="5AF7A8BD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在工业母机领域具有比较丰富的研究咨询经验。</w:t>
            </w:r>
          </w:p>
        </w:tc>
        <w:tc>
          <w:tcPr>
            <w:tcW w:w="8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8C8619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</w:tr>
      <w:tr w14:paraId="283B3FE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80" w:hRule="atLeast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964E3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低空产业研究岗</w:t>
            </w:r>
          </w:p>
        </w:tc>
        <w:tc>
          <w:tcPr>
            <w:tcW w:w="60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0E48A2D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开展低空产业、通用航空、无人机等领域战略性、前瞻性问题研究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跟踪分析国内外低空产业行业动态和发展趋势，撰写行业研究报告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协助支撑低空产业、通用航空、无人机产业发展规划、政策等制定实施，提供对部决策支撑政策建议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面向地方政府和企业开展低空产业领域的战略规划、政策研究和投资咨询等服务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完成领导交办的其他工作。</w:t>
            </w:r>
          </w:p>
        </w:tc>
        <w:tc>
          <w:tcPr>
            <w:tcW w:w="65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927BC7F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学历要求：硕士研究生及以上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专业要求：工学类、经济学类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相关专业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具有2年以上通用航空、无人机相关行业研究等工作经历，熟悉产业发展情况；</w:t>
            </w:r>
          </w:p>
          <w:p w14:paraId="6B0B6200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具有规划编制、报告撰写、课题研究等工作经验；</w:t>
            </w:r>
          </w:p>
          <w:p w14:paraId="5552E880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具有较强的沟通协调和团队合作能力，抗压能力和创新意识强，逻辑严谨；</w:t>
            </w:r>
          </w:p>
          <w:p w14:paraId="5D9B2840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年龄不超过40周岁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（含）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。</w:t>
            </w:r>
          </w:p>
        </w:tc>
        <w:tc>
          <w:tcPr>
            <w:tcW w:w="8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0113526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</w:tr>
      <w:tr w14:paraId="15CE4CF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25" w:hRule="atLeast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6234F2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汽车产业政策研究岗</w:t>
            </w:r>
          </w:p>
        </w:tc>
        <w:tc>
          <w:tcPr>
            <w:tcW w:w="60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9C69550"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开展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新能源汽车、智能网联汽车产业发展、前瞻技术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等行业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研究，撰写行业研究及趋势分析报告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跟踪研究新能源汽车、智能网联汽车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各项政策和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标准，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支撑起草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相关政策、法规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和标准；</w:t>
            </w:r>
          </w:p>
          <w:p w14:paraId="424B064F"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做好工信部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在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汽车领域的支撑工作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.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面向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地方政府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和重点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企业开展产业规划、政策法规、前沿技术等专项研究和咨询工作。</w:t>
            </w:r>
          </w:p>
        </w:tc>
        <w:tc>
          <w:tcPr>
            <w:tcW w:w="65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4C23C52C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学历要求：硕士研究生及以上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专业要求：车辆工程、自动化、计算机、管理科学与工程等相关专业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熟练使用WPS、office、MATLAB等软件工具；</w:t>
            </w:r>
          </w:p>
          <w:p w14:paraId="697647BD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具有良好的学习研究能力、沟通协调能力、项目管理能力和团队合作精神，具备优秀的语言和文字表达能力；</w:t>
            </w:r>
          </w:p>
          <w:p w14:paraId="485BC60F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具有网络安全、数据安全、功能安全、预期功能安全、软件升级等工作基础，以及汽车行业研究、数据分析、报告撰写、项目课题研究等相关经验者优先。</w:t>
            </w:r>
          </w:p>
        </w:tc>
        <w:tc>
          <w:tcPr>
            <w:tcW w:w="8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7E57E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</w:tr>
      <w:tr w14:paraId="230DEB6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70" w:hRule="atLeast"/>
        </w:trPr>
        <w:tc>
          <w:tcPr>
            <w:tcW w:w="1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C9C47B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车辆产品准入技术审查岗</w:t>
            </w:r>
          </w:p>
        </w:tc>
        <w:tc>
          <w:tcPr>
            <w:tcW w:w="60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1456A3A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开展汽车、摩托车、三轮汽车《公告》产品准入技术审查工作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研究汽车、摩托车相关国家政策、标准法规及相关检验检测技术，为行业管理提供技术支撑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工信部汽车产品管理其他相关的支撑工作。</w:t>
            </w:r>
          </w:p>
        </w:tc>
        <w:tc>
          <w:tcPr>
            <w:tcW w:w="65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2D1EC4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学历要求：大学本科及以上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专业要求：机械、汽车、内燃机等相关专业；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具有2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年及以上车辆行业相关工作经验，熟悉车辆公告、认证管理、国家车辆产品标准法规及相关检验检测技术；</w:t>
            </w:r>
          </w:p>
          <w:p w14:paraId="33A81DD1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具有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中级及以上专业技术职称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；</w:t>
            </w:r>
          </w:p>
          <w:p w14:paraId="5CF25E3A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能熟练使用计算机及WPS、office等办公软件；</w:t>
            </w:r>
          </w:p>
          <w:p w14:paraId="151735C6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具备较好的语言文字表达能力、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学习研究能力、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沟通协调能力、敬业精神和团队合作精神，作风严谨</w:t>
            </w: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；</w:t>
            </w:r>
          </w:p>
          <w:p w14:paraId="76CED10D"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7.</w:t>
            </w: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有智能网联汽车、新能源汽车或车辆行业相关工作经验者优先。</w:t>
            </w:r>
          </w:p>
        </w:tc>
        <w:tc>
          <w:tcPr>
            <w:tcW w:w="8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6E1E264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仿宋_GB2312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</w:tr>
    </w:tbl>
    <w:p w14:paraId="239AA44B">
      <w:pPr>
        <w:rPr>
          <w:rFonts w:hint="default" w:ascii="Times New Roman" w:hAnsi="Times New Roman" w:eastAsia="仿宋_GB2312" w:cs="Times New Roman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</w:pPr>
    </w:p>
    <w:sectPr>
      <w:pgSz w:w="16838" w:h="11906" w:orient="landscape"/>
      <w:pgMar w:top="1701" w:right="1440" w:bottom="1701" w:left="144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1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tzAxNTM0AAMlHaXg1OLizPw8kAIT41oA9994bC0AAAA="/>
    <w:docVar w:name="commondata" w:val="eyJoZGlkIjoiYTE2OWM2ZDJjNTFhNjIwMjViNzg5ZWZjMGIwZmIxYTgifQ=="/>
  </w:docVars>
  <w:rsids>
    <w:rsidRoot w:val="0060648E"/>
    <w:rsid w:val="00005CD0"/>
    <w:rsid w:val="00007727"/>
    <w:rsid w:val="00012365"/>
    <w:rsid w:val="00013D9C"/>
    <w:rsid w:val="000175A3"/>
    <w:rsid w:val="000216DB"/>
    <w:rsid w:val="00023DC3"/>
    <w:rsid w:val="00034EE2"/>
    <w:rsid w:val="00035888"/>
    <w:rsid w:val="00036A7A"/>
    <w:rsid w:val="00046000"/>
    <w:rsid w:val="000508F5"/>
    <w:rsid w:val="00052B63"/>
    <w:rsid w:val="00056C1F"/>
    <w:rsid w:val="000638F0"/>
    <w:rsid w:val="00065BE5"/>
    <w:rsid w:val="00071C33"/>
    <w:rsid w:val="000721B6"/>
    <w:rsid w:val="00074059"/>
    <w:rsid w:val="00081DD4"/>
    <w:rsid w:val="000835D5"/>
    <w:rsid w:val="00087D58"/>
    <w:rsid w:val="000909A2"/>
    <w:rsid w:val="000917FC"/>
    <w:rsid w:val="00097401"/>
    <w:rsid w:val="000C62C4"/>
    <w:rsid w:val="000C698B"/>
    <w:rsid w:val="000D01D4"/>
    <w:rsid w:val="000E559A"/>
    <w:rsid w:val="000E6465"/>
    <w:rsid w:val="000F31F6"/>
    <w:rsid w:val="00100686"/>
    <w:rsid w:val="00114186"/>
    <w:rsid w:val="00115D43"/>
    <w:rsid w:val="001168A0"/>
    <w:rsid w:val="0012434E"/>
    <w:rsid w:val="00132C54"/>
    <w:rsid w:val="001401C3"/>
    <w:rsid w:val="00142D5E"/>
    <w:rsid w:val="001435B3"/>
    <w:rsid w:val="00150611"/>
    <w:rsid w:val="001534C1"/>
    <w:rsid w:val="001739C5"/>
    <w:rsid w:val="00194C56"/>
    <w:rsid w:val="001A1EDD"/>
    <w:rsid w:val="001A2BD0"/>
    <w:rsid w:val="001B0D83"/>
    <w:rsid w:val="001B75FB"/>
    <w:rsid w:val="001C0935"/>
    <w:rsid w:val="001C4F5A"/>
    <w:rsid w:val="001D0036"/>
    <w:rsid w:val="001D1D7D"/>
    <w:rsid w:val="001D2E1D"/>
    <w:rsid w:val="001D727F"/>
    <w:rsid w:val="001E3C6A"/>
    <w:rsid w:val="001F7F74"/>
    <w:rsid w:val="00200587"/>
    <w:rsid w:val="002018C5"/>
    <w:rsid w:val="002029B9"/>
    <w:rsid w:val="00203A7B"/>
    <w:rsid w:val="00207C92"/>
    <w:rsid w:val="00211B3F"/>
    <w:rsid w:val="00216A59"/>
    <w:rsid w:val="00217E70"/>
    <w:rsid w:val="0022047F"/>
    <w:rsid w:val="00221760"/>
    <w:rsid w:val="0022181C"/>
    <w:rsid w:val="002262D1"/>
    <w:rsid w:val="002420E6"/>
    <w:rsid w:val="00246D41"/>
    <w:rsid w:val="00250090"/>
    <w:rsid w:val="00254869"/>
    <w:rsid w:val="00257C2A"/>
    <w:rsid w:val="00257E29"/>
    <w:rsid w:val="002650A7"/>
    <w:rsid w:val="00270546"/>
    <w:rsid w:val="00270980"/>
    <w:rsid w:val="00272976"/>
    <w:rsid w:val="0028658D"/>
    <w:rsid w:val="00287E95"/>
    <w:rsid w:val="00291CED"/>
    <w:rsid w:val="002929A6"/>
    <w:rsid w:val="002A1FD9"/>
    <w:rsid w:val="002A20A4"/>
    <w:rsid w:val="002A3168"/>
    <w:rsid w:val="002A6F68"/>
    <w:rsid w:val="002B3327"/>
    <w:rsid w:val="002B4129"/>
    <w:rsid w:val="002B4DAC"/>
    <w:rsid w:val="002B7706"/>
    <w:rsid w:val="002C2A48"/>
    <w:rsid w:val="002D24B4"/>
    <w:rsid w:val="002D5CAB"/>
    <w:rsid w:val="002F7E02"/>
    <w:rsid w:val="00310732"/>
    <w:rsid w:val="003123B5"/>
    <w:rsid w:val="00315E4A"/>
    <w:rsid w:val="003174EB"/>
    <w:rsid w:val="00320C16"/>
    <w:rsid w:val="0033137F"/>
    <w:rsid w:val="00336483"/>
    <w:rsid w:val="003375FD"/>
    <w:rsid w:val="00343C47"/>
    <w:rsid w:val="00344760"/>
    <w:rsid w:val="00346F2C"/>
    <w:rsid w:val="00353E0E"/>
    <w:rsid w:val="003547D0"/>
    <w:rsid w:val="003661CC"/>
    <w:rsid w:val="003677A3"/>
    <w:rsid w:val="003825CE"/>
    <w:rsid w:val="003852CE"/>
    <w:rsid w:val="00385C7F"/>
    <w:rsid w:val="00391AA4"/>
    <w:rsid w:val="00392987"/>
    <w:rsid w:val="0039706A"/>
    <w:rsid w:val="003A29C7"/>
    <w:rsid w:val="003B5AC0"/>
    <w:rsid w:val="003E1BF2"/>
    <w:rsid w:val="003E6E1F"/>
    <w:rsid w:val="003E7B18"/>
    <w:rsid w:val="003F198F"/>
    <w:rsid w:val="003F1EDE"/>
    <w:rsid w:val="003F4FE7"/>
    <w:rsid w:val="004019B4"/>
    <w:rsid w:val="00402405"/>
    <w:rsid w:val="00403749"/>
    <w:rsid w:val="004037D3"/>
    <w:rsid w:val="00412B23"/>
    <w:rsid w:val="00415942"/>
    <w:rsid w:val="00420558"/>
    <w:rsid w:val="00427A03"/>
    <w:rsid w:val="00427C0C"/>
    <w:rsid w:val="0043122A"/>
    <w:rsid w:val="0043475B"/>
    <w:rsid w:val="0044421F"/>
    <w:rsid w:val="0045011D"/>
    <w:rsid w:val="00455705"/>
    <w:rsid w:val="004568DF"/>
    <w:rsid w:val="00462758"/>
    <w:rsid w:val="00467306"/>
    <w:rsid w:val="00472971"/>
    <w:rsid w:val="00477AA1"/>
    <w:rsid w:val="004803E6"/>
    <w:rsid w:val="00480B5C"/>
    <w:rsid w:val="0049450B"/>
    <w:rsid w:val="00495501"/>
    <w:rsid w:val="004A6544"/>
    <w:rsid w:val="004A74F6"/>
    <w:rsid w:val="004B2DF5"/>
    <w:rsid w:val="004B462C"/>
    <w:rsid w:val="004B602A"/>
    <w:rsid w:val="004C10D6"/>
    <w:rsid w:val="004C2BD8"/>
    <w:rsid w:val="004D18A7"/>
    <w:rsid w:val="004E6151"/>
    <w:rsid w:val="004E780A"/>
    <w:rsid w:val="004F69AF"/>
    <w:rsid w:val="00511906"/>
    <w:rsid w:val="00516CFE"/>
    <w:rsid w:val="00517718"/>
    <w:rsid w:val="00526645"/>
    <w:rsid w:val="00531C3D"/>
    <w:rsid w:val="00550D4B"/>
    <w:rsid w:val="00552C2D"/>
    <w:rsid w:val="00552C62"/>
    <w:rsid w:val="00554CDC"/>
    <w:rsid w:val="00562C1B"/>
    <w:rsid w:val="00570BE6"/>
    <w:rsid w:val="00593CC2"/>
    <w:rsid w:val="00597744"/>
    <w:rsid w:val="005B2A18"/>
    <w:rsid w:val="005B7A19"/>
    <w:rsid w:val="005D1372"/>
    <w:rsid w:val="005D31CA"/>
    <w:rsid w:val="005D3334"/>
    <w:rsid w:val="005D7033"/>
    <w:rsid w:val="005E16A1"/>
    <w:rsid w:val="005E3274"/>
    <w:rsid w:val="005E359F"/>
    <w:rsid w:val="005F1436"/>
    <w:rsid w:val="006017CA"/>
    <w:rsid w:val="00604E4F"/>
    <w:rsid w:val="0060648E"/>
    <w:rsid w:val="0060653A"/>
    <w:rsid w:val="00606CD6"/>
    <w:rsid w:val="006154EB"/>
    <w:rsid w:val="00616203"/>
    <w:rsid w:val="00623E9E"/>
    <w:rsid w:val="00625357"/>
    <w:rsid w:val="00627402"/>
    <w:rsid w:val="00634096"/>
    <w:rsid w:val="00635D1B"/>
    <w:rsid w:val="00642B01"/>
    <w:rsid w:val="00651601"/>
    <w:rsid w:val="00653EFA"/>
    <w:rsid w:val="0065558E"/>
    <w:rsid w:val="00662E56"/>
    <w:rsid w:val="0066432F"/>
    <w:rsid w:val="00670BD4"/>
    <w:rsid w:val="00671608"/>
    <w:rsid w:val="0068488E"/>
    <w:rsid w:val="00684ED6"/>
    <w:rsid w:val="00690076"/>
    <w:rsid w:val="006921DF"/>
    <w:rsid w:val="0069409D"/>
    <w:rsid w:val="006B468A"/>
    <w:rsid w:val="006B4A15"/>
    <w:rsid w:val="006B4A83"/>
    <w:rsid w:val="006C0AB5"/>
    <w:rsid w:val="006C3306"/>
    <w:rsid w:val="006C6847"/>
    <w:rsid w:val="006D4E4F"/>
    <w:rsid w:val="006E095C"/>
    <w:rsid w:val="006F6D9C"/>
    <w:rsid w:val="0071047C"/>
    <w:rsid w:val="00711BB9"/>
    <w:rsid w:val="00713E62"/>
    <w:rsid w:val="00724B67"/>
    <w:rsid w:val="00735257"/>
    <w:rsid w:val="00735E10"/>
    <w:rsid w:val="00737FA3"/>
    <w:rsid w:val="00742261"/>
    <w:rsid w:val="007423AC"/>
    <w:rsid w:val="0074378E"/>
    <w:rsid w:val="007447DE"/>
    <w:rsid w:val="007456A8"/>
    <w:rsid w:val="00752E6E"/>
    <w:rsid w:val="0075383D"/>
    <w:rsid w:val="0075559C"/>
    <w:rsid w:val="00756C9E"/>
    <w:rsid w:val="00757514"/>
    <w:rsid w:val="007629F5"/>
    <w:rsid w:val="00762C08"/>
    <w:rsid w:val="007636AD"/>
    <w:rsid w:val="00764530"/>
    <w:rsid w:val="007655B6"/>
    <w:rsid w:val="00771B36"/>
    <w:rsid w:val="007729B2"/>
    <w:rsid w:val="00772B36"/>
    <w:rsid w:val="00774A3D"/>
    <w:rsid w:val="0077693F"/>
    <w:rsid w:val="007771CD"/>
    <w:rsid w:val="00786075"/>
    <w:rsid w:val="00786B15"/>
    <w:rsid w:val="0079524A"/>
    <w:rsid w:val="007A42D6"/>
    <w:rsid w:val="007A4441"/>
    <w:rsid w:val="007A5CA1"/>
    <w:rsid w:val="007B6EBA"/>
    <w:rsid w:val="007C0260"/>
    <w:rsid w:val="007E0D8B"/>
    <w:rsid w:val="007E3783"/>
    <w:rsid w:val="007E3890"/>
    <w:rsid w:val="007E575E"/>
    <w:rsid w:val="007E7226"/>
    <w:rsid w:val="007F3666"/>
    <w:rsid w:val="007F691C"/>
    <w:rsid w:val="007F69CC"/>
    <w:rsid w:val="007F7629"/>
    <w:rsid w:val="00803359"/>
    <w:rsid w:val="00806758"/>
    <w:rsid w:val="008068DD"/>
    <w:rsid w:val="00811256"/>
    <w:rsid w:val="0081250F"/>
    <w:rsid w:val="00815772"/>
    <w:rsid w:val="00830ACC"/>
    <w:rsid w:val="00831583"/>
    <w:rsid w:val="0084278A"/>
    <w:rsid w:val="00843F92"/>
    <w:rsid w:val="00861D0A"/>
    <w:rsid w:val="008625F3"/>
    <w:rsid w:val="00865DAC"/>
    <w:rsid w:val="008722E1"/>
    <w:rsid w:val="00882600"/>
    <w:rsid w:val="008924C4"/>
    <w:rsid w:val="008925F0"/>
    <w:rsid w:val="008937B9"/>
    <w:rsid w:val="008943A1"/>
    <w:rsid w:val="00895441"/>
    <w:rsid w:val="008A1720"/>
    <w:rsid w:val="008D5F3C"/>
    <w:rsid w:val="008E4142"/>
    <w:rsid w:val="008E46B5"/>
    <w:rsid w:val="008F205A"/>
    <w:rsid w:val="008F52F9"/>
    <w:rsid w:val="008F576F"/>
    <w:rsid w:val="008F6C3A"/>
    <w:rsid w:val="00903E25"/>
    <w:rsid w:val="00904398"/>
    <w:rsid w:val="0092634C"/>
    <w:rsid w:val="009301FE"/>
    <w:rsid w:val="00945887"/>
    <w:rsid w:val="00947C67"/>
    <w:rsid w:val="00950C95"/>
    <w:rsid w:val="00957361"/>
    <w:rsid w:val="009612D0"/>
    <w:rsid w:val="00970B49"/>
    <w:rsid w:val="0099199A"/>
    <w:rsid w:val="00992B3A"/>
    <w:rsid w:val="00993B70"/>
    <w:rsid w:val="009965B0"/>
    <w:rsid w:val="009A3740"/>
    <w:rsid w:val="009B05D4"/>
    <w:rsid w:val="009E39FD"/>
    <w:rsid w:val="009F153B"/>
    <w:rsid w:val="009F7F4A"/>
    <w:rsid w:val="00A0118D"/>
    <w:rsid w:val="00A03F46"/>
    <w:rsid w:val="00A06A91"/>
    <w:rsid w:val="00A10076"/>
    <w:rsid w:val="00A10594"/>
    <w:rsid w:val="00A11A17"/>
    <w:rsid w:val="00A24F9B"/>
    <w:rsid w:val="00A25A8D"/>
    <w:rsid w:val="00A26280"/>
    <w:rsid w:val="00A27DAA"/>
    <w:rsid w:val="00A31D35"/>
    <w:rsid w:val="00A441B0"/>
    <w:rsid w:val="00A515A5"/>
    <w:rsid w:val="00A63679"/>
    <w:rsid w:val="00A73024"/>
    <w:rsid w:val="00A8465C"/>
    <w:rsid w:val="00A96AF7"/>
    <w:rsid w:val="00AB0D75"/>
    <w:rsid w:val="00AC042D"/>
    <w:rsid w:val="00AC4240"/>
    <w:rsid w:val="00AC74B7"/>
    <w:rsid w:val="00AC7D09"/>
    <w:rsid w:val="00AD28A4"/>
    <w:rsid w:val="00AD2A99"/>
    <w:rsid w:val="00AD41BC"/>
    <w:rsid w:val="00AD5357"/>
    <w:rsid w:val="00AD645A"/>
    <w:rsid w:val="00AE3D34"/>
    <w:rsid w:val="00AE417B"/>
    <w:rsid w:val="00AE5329"/>
    <w:rsid w:val="00AF1320"/>
    <w:rsid w:val="00AF2B70"/>
    <w:rsid w:val="00B006A4"/>
    <w:rsid w:val="00B03DA3"/>
    <w:rsid w:val="00B100A2"/>
    <w:rsid w:val="00B120F0"/>
    <w:rsid w:val="00B14B31"/>
    <w:rsid w:val="00B20E9E"/>
    <w:rsid w:val="00B25329"/>
    <w:rsid w:val="00B2584F"/>
    <w:rsid w:val="00B34AE0"/>
    <w:rsid w:val="00B34E72"/>
    <w:rsid w:val="00B351BE"/>
    <w:rsid w:val="00B35DC6"/>
    <w:rsid w:val="00B37E9F"/>
    <w:rsid w:val="00B54BB5"/>
    <w:rsid w:val="00B67797"/>
    <w:rsid w:val="00B77FCF"/>
    <w:rsid w:val="00B80A14"/>
    <w:rsid w:val="00B82D27"/>
    <w:rsid w:val="00B86083"/>
    <w:rsid w:val="00B93C4D"/>
    <w:rsid w:val="00B94631"/>
    <w:rsid w:val="00BB02F4"/>
    <w:rsid w:val="00BB2E74"/>
    <w:rsid w:val="00BB35C8"/>
    <w:rsid w:val="00BB4E39"/>
    <w:rsid w:val="00BB5704"/>
    <w:rsid w:val="00BB73A9"/>
    <w:rsid w:val="00BC1B6C"/>
    <w:rsid w:val="00BC3812"/>
    <w:rsid w:val="00BC39EA"/>
    <w:rsid w:val="00BC6544"/>
    <w:rsid w:val="00BD0637"/>
    <w:rsid w:val="00BD1634"/>
    <w:rsid w:val="00BD33CD"/>
    <w:rsid w:val="00BD4C2C"/>
    <w:rsid w:val="00BF4BD5"/>
    <w:rsid w:val="00BF5D2A"/>
    <w:rsid w:val="00C02843"/>
    <w:rsid w:val="00C041FD"/>
    <w:rsid w:val="00C067F0"/>
    <w:rsid w:val="00C124A5"/>
    <w:rsid w:val="00C12C1E"/>
    <w:rsid w:val="00C13462"/>
    <w:rsid w:val="00C23523"/>
    <w:rsid w:val="00C24AAD"/>
    <w:rsid w:val="00C431C9"/>
    <w:rsid w:val="00C519DA"/>
    <w:rsid w:val="00C523DA"/>
    <w:rsid w:val="00C547AB"/>
    <w:rsid w:val="00C54C7C"/>
    <w:rsid w:val="00C5642D"/>
    <w:rsid w:val="00C57DC1"/>
    <w:rsid w:val="00C6261F"/>
    <w:rsid w:val="00CA5455"/>
    <w:rsid w:val="00CB551E"/>
    <w:rsid w:val="00CC17FC"/>
    <w:rsid w:val="00CD4D8B"/>
    <w:rsid w:val="00CE07A8"/>
    <w:rsid w:val="00CE3F0D"/>
    <w:rsid w:val="00CF15FD"/>
    <w:rsid w:val="00CF7B43"/>
    <w:rsid w:val="00CF7D6B"/>
    <w:rsid w:val="00D010BE"/>
    <w:rsid w:val="00D02600"/>
    <w:rsid w:val="00D02653"/>
    <w:rsid w:val="00D057BA"/>
    <w:rsid w:val="00D1192E"/>
    <w:rsid w:val="00D12C86"/>
    <w:rsid w:val="00D203BF"/>
    <w:rsid w:val="00D24F5B"/>
    <w:rsid w:val="00D31AA6"/>
    <w:rsid w:val="00D344CA"/>
    <w:rsid w:val="00D37730"/>
    <w:rsid w:val="00D55C1E"/>
    <w:rsid w:val="00D6367F"/>
    <w:rsid w:val="00D664C5"/>
    <w:rsid w:val="00D70C39"/>
    <w:rsid w:val="00D73C82"/>
    <w:rsid w:val="00D74D23"/>
    <w:rsid w:val="00D85F2A"/>
    <w:rsid w:val="00D861BC"/>
    <w:rsid w:val="00D86396"/>
    <w:rsid w:val="00D95CCE"/>
    <w:rsid w:val="00DA1320"/>
    <w:rsid w:val="00DA1B7A"/>
    <w:rsid w:val="00DA25F4"/>
    <w:rsid w:val="00DA5D9E"/>
    <w:rsid w:val="00DA795A"/>
    <w:rsid w:val="00DC52B4"/>
    <w:rsid w:val="00DE05A1"/>
    <w:rsid w:val="00DE1738"/>
    <w:rsid w:val="00DE4EBF"/>
    <w:rsid w:val="00E04381"/>
    <w:rsid w:val="00E050E0"/>
    <w:rsid w:val="00E138C9"/>
    <w:rsid w:val="00E14996"/>
    <w:rsid w:val="00E263C6"/>
    <w:rsid w:val="00E273A8"/>
    <w:rsid w:val="00E3417E"/>
    <w:rsid w:val="00E56B02"/>
    <w:rsid w:val="00E61C3F"/>
    <w:rsid w:val="00E6296A"/>
    <w:rsid w:val="00E62E6B"/>
    <w:rsid w:val="00E634F0"/>
    <w:rsid w:val="00E648AB"/>
    <w:rsid w:val="00E64A6F"/>
    <w:rsid w:val="00E71D53"/>
    <w:rsid w:val="00E80E54"/>
    <w:rsid w:val="00E82197"/>
    <w:rsid w:val="00E90ECF"/>
    <w:rsid w:val="00E93EFF"/>
    <w:rsid w:val="00EA5201"/>
    <w:rsid w:val="00EB33F0"/>
    <w:rsid w:val="00EB5E29"/>
    <w:rsid w:val="00EC5D6D"/>
    <w:rsid w:val="00ED16FC"/>
    <w:rsid w:val="00ED269F"/>
    <w:rsid w:val="00ED640D"/>
    <w:rsid w:val="00ED70C3"/>
    <w:rsid w:val="00EF5B9B"/>
    <w:rsid w:val="00EF6B3A"/>
    <w:rsid w:val="00F06750"/>
    <w:rsid w:val="00F149F8"/>
    <w:rsid w:val="00F17065"/>
    <w:rsid w:val="00F217EA"/>
    <w:rsid w:val="00F22569"/>
    <w:rsid w:val="00F22B85"/>
    <w:rsid w:val="00F278B3"/>
    <w:rsid w:val="00F334C1"/>
    <w:rsid w:val="00F36DC4"/>
    <w:rsid w:val="00F426AF"/>
    <w:rsid w:val="00F44759"/>
    <w:rsid w:val="00F44C81"/>
    <w:rsid w:val="00F46530"/>
    <w:rsid w:val="00F47CE1"/>
    <w:rsid w:val="00F56F54"/>
    <w:rsid w:val="00F57796"/>
    <w:rsid w:val="00F64679"/>
    <w:rsid w:val="00F669F5"/>
    <w:rsid w:val="00F67506"/>
    <w:rsid w:val="00F7021D"/>
    <w:rsid w:val="00F73F9C"/>
    <w:rsid w:val="00F753B9"/>
    <w:rsid w:val="00F80503"/>
    <w:rsid w:val="00F8266E"/>
    <w:rsid w:val="00F9662F"/>
    <w:rsid w:val="00FA3DFF"/>
    <w:rsid w:val="00FA41E7"/>
    <w:rsid w:val="00FB02FF"/>
    <w:rsid w:val="00FB0D88"/>
    <w:rsid w:val="00FB7B44"/>
    <w:rsid w:val="00FC172E"/>
    <w:rsid w:val="00FE014F"/>
    <w:rsid w:val="00FE4756"/>
    <w:rsid w:val="00FE4E70"/>
    <w:rsid w:val="00FE5CCC"/>
    <w:rsid w:val="00FF6C8F"/>
    <w:rsid w:val="03287C8E"/>
    <w:rsid w:val="07EB6C23"/>
    <w:rsid w:val="08504C31"/>
    <w:rsid w:val="0A5B6057"/>
    <w:rsid w:val="0AA438A7"/>
    <w:rsid w:val="0B1A1A6E"/>
    <w:rsid w:val="0D674D12"/>
    <w:rsid w:val="0EF425D6"/>
    <w:rsid w:val="100E76C7"/>
    <w:rsid w:val="11981477"/>
    <w:rsid w:val="129409F9"/>
    <w:rsid w:val="12D746E8"/>
    <w:rsid w:val="13624CE2"/>
    <w:rsid w:val="19DF6490"/>
    <w:rsid w:val="1A324DF7"/>
    <w:rsid w:val="1D5726AE"/>
    <w:rsid w:val="1F070103"/>
    <w:rsid w:val="1F52137F"/>
    <w:rsid w:val="22CE5BBB"/>
    <w:rsid w:val="267C309C"/>
    <w:rsid w:val="286A598B"/>
    <w:rsid w:val="29310257"/>
    <w:rsid w:val="2946642F"/>
    <w:rsid w:val="2B766494"/>
    <w:rsid w:val="2CBF201D"/>
    <w:rsid w:val="2CC55886"/>
    <w:rsid w:val="2DA269E7"/>
    <w:rsid w:val="2DDB4664"/>
    <w:rsid w:val="2E2F6D2F"/>
    <w:rsid w:val="2E996D68"/>
    <w:rsid w:val="310426F5"/>
    <w:rsid w:val="3531651A"/>
    <w:rsid w:val="35794430"/>
    <w:rsid w:val="35F66AB0"/>
    <w:rsid w:val="37DF5322"/>
    <w:rsid w:val="3A824DB6"/>
    <w:rsid w:val="3AA4054B"/>
    <w:rsid w:val="3AAF36D1"/>
    <w:rsid w:val="3B196D9D"/>
    <w:rsid w:val="3C047A4D"/>
    <w:rsid w:val="3CDB69FF"/>
    <w:rsid w:val="3EC23263"/>
    <w:rsid w:val="3FD85478"/>
    <w:rsid w:val="42B745D5"/>
    <w:rsid w:val="44AE67A8"/>
    <w:rsid w:val="468123C6"/>
    <w:rsid w:val="47C905A7"/>
    <w:rsid w:val="485311F4"/>
    <w:rsid w:val="48D72771"/>
    <w:rsid w:val="4AD827D0"/>
    <w:rsid w:val="4B206D94"/>
    <w:rsid w:val="4C0F3FD0"/>
    <w:rsid w:val="4F253E54"/>
    <w:rsid w:val="50A12196"/>
    <w:rsid w:val="511931FB"/>
    <w:rsid w:val="51C4585C"/>
    <w:rsid w:val="55F06C20"/>
    <w:rsid w:val="56551179"/>
    <w:rsid w:val="596F5EF8"/>
    <w:rsid w:val="5A6776CD"/>
    <w:rsid w:val="5A7B0A82"/>
    <w:rsid w:val="5ED30D9C"/>
    <w:rsid w:val="5F5854AC"/>
    <w:rsid w:val="615E238B"/>
    <w:rsid w:val="62612C54"/>
    <w:rsid w:val="62F00A72"/>
    <w:rsid w:val="630C0E11"/>
    <w:rsid w:val="643560EF"/>
    <w:rsid w:val="66456B14"/>
    <w:rsid w:val="667831F6"/>
    <w:rsid w:val="6D323B6A"/>
    <w:rsid w:val="6D981C1F"/>
    <w:rsid w:val="6DEF44CE"/>
    <w:rsid w:val="6F651DBB"/>
    <w:rsid w:val="71E573FD"/>
    <w:rsid w:val="72E41419"/>
    <w:rsid w:val="759E39E1"/>
    <w:rsid w:val="772C162A"/>
    <w:rsid w:val="77AE6FB3"/>
    <w:rsid w:val="7863107C"/>
    <w:rsid w:val="791B5C2E"/>
    <w:rsid w:val="7D4060A8"/>
    <w:rsid w:val="7F17671C"/>
    <w:rsid w:val="7F41056D"/>
    <w:rsid w:val="7F6556D9"/>
    <w:rsid w:val="7FBC5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1"/>
    <w:autoRedefine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11">
    <w:name w:val="Default Paragraph Font"/>
    <w:autoRedefine/>
    <w:semiHidden/>
    <w:unhideWhenUsed/>
    <w:qFormat/>
    <w:uiPriority w:val="1"/>
  </w:style>
  <w:style w:type="table" w:default="1" w:styleId="10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8"/>
    <w:autoRedefine/>
    <w:semiHidden/>
    <w:unhideWhenUsed/>
    <w:qFormat/>
    <w:uiPriority w:val="99"/>
    <w:pPr>
      <w:jc w:val="left"/>
    </w:pPr>
  </w:style>
  <w:style w:type="paragraph" w:styleId="4">
    <w:name w:val="Date"/>
    <w:basedOn w:val="1"/>
    <w:next w:val="1"/>
    <w:link w:val="20"/>
    <w:autoRedefine/>
    <w:semiHidden/>
    <w:unhideWhenUsed/>
    <w:qFormat/>
    <w:uiPriority w:val="99"/>
    <w:pPr>
      <w:ind w:left="100" w:leftChars="2500"/>
    </w:pPr>
  </w:style>
  <w:style w:type="paragraph" w:styleId="5">
    <w:name w:val="Balloon Text"/>
    <w:basedOn w:val="1"/>
    <w:link w:val="17"/>
    <w:autoRedefine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6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5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autoRedefine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annotation subject"/>
    <w:basedOn w:val="3"/>
    <w:next w:val="3"/>
    <w:link w:val="19"/>
    <w:autoRedefine/>
    <w:semiHidden/>
    <w:unhideWhenUsed/>
    <w:qFormat/>
    <w:uiPriority w:val="99"/>
    <w:rPr>
      <w:b/>
      <w:bCs/>
    </w:rPr>
  </w:style>
  <w:style w:type="character" w:styleId="12">
    <w:name w:val="Strong"/>
    <w:basedOn w:val="11"/>
    <w:autoRedefine/>
    <w:qFormat/>
    <w:uiPriority w:val="22"/>
    <w:rPr>
      <w:b/>
      <w:bCs/>
    </w:rPr>
  </w:style>
  <w:style w:type="character" w:styleId="13">
    <w:name w:val="annotation reference"/>
    <w:basedOn w:val="11"/>
    <w:autoRedefine/>
    <w:semiHidden/>
    <w:unhideWhenUsed/>
    <w:qFormat/>
    <w:uiPriority w:val="99"/>
    <w:rPr>
      <w:sz w:val="21"/>
      <w:szCs w:val="21"/>
    </w:rPr>
  </w:style>
  <w:style w:type="paragraph" w:styleId="14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5">
    <w:name w:val="页眉 字符"/>
    <w:basedOn w:val="11"/>
    <w:link w:val="7"/>
    <w:autoRedefine/>
    <w:qFormat/>
    <w:uiPriority w:val="99"/>
    <w:rPr>
      <w:kern w:val="2"/>
      <w:sz w:val="18"/>
      <w:szCs w:val="18"/>
    </w:rPr>
  </w:style>
  <w:style w:type="character" w:customStyle="1" w:styleId="16">
    <w:name w:val="页脚 字符"/>
    <w:basedOn w:val="11"/>
    <w:link w:val="6"/>
    <w:autoRedefine/>
    <w:qFormat/>
    <w:uiPriority w:val="99"/>
    <w:rPr>
      <w:kern w:val="2"/>
      <w:sz w:val="18"/>
      <w:szCs w:val="18"/>
    </w:rPr>
  </w:style>
  <w:style w:type="character" w:customStyle="1" w:styleId="17">
    <w:name w:val="批注框文本 字符"/>
    <w:basedOn w:val="11"/>
    <w:link w:val="5"/>
    <w:autoRedefine/>
    <w:semiHidden/>
    <w:qFormat/>
    <w:uiPriority w:val="99"/>
    <w:rPr>
      <w:kern w:val="2"/>
      <w:sz w:val="18"/>
      <w:szCs w:val="18"/>
    </w:rPr>
  </w:style>
  <w:style w:type="character" w:customStyle="1" w:styleId="18">
    <w:name w:val="批注文字 字符"/>
    <w:basedOn w:val="11"/>
    <w:link w:val="3"/>
    <w:autoRedefine/>
    <w:semiHidden/>
    <w:qFormat/>
    <w:uiPriority w:val="99"/>
    <w:rPr>
      <w:kern w:val="2"/>
      <w:sz w:val="21"/>
      <w:szCs w:val="22"/>
    </w:rPr>
  </w:style>
  <w:style w:type="character" w:customStyle="1" w:styleId="19">
    <w:name w:val="批注主题 字符"/>
    <w:basedOn w:val="18"/>
    <w:link w:val="9"/>
    <w:autoRedefine/>
    <w:semiHidden/>
    <w:qFormat/>
    <w:uiPriority w:val="99"/>
    <w:rPr>
      <w:b/>
      <w:bCs/>
      <w:kern w:val="2"/>
      <w:sz w:val="21"/>
      <w:szCs w:val="22"/>
    </w:rPr>
  </w:style>
  <w:style w:type="character" w:customStyle="1" w:styleId="20">
    <w:name w:val="日期 字符"/>
    <w:basedOn w:val="11"/>
    <w:link w:val="4"/>
    <w:autoRedefine/>
    <w:semiHidden/>
    <w:qFormat/>
    <w:uiPriority w:val="99"/>
    <w:rPr>
      <w:kern w:val="2"/>
      <w:sz w:val="21"/>
      <w:szCs w:val="22"/>
    </w:rPr>
  </w:style>
  <w:style w:type="character" w:customStyle="1" w:styleId="21">
    <w:name w:val="标题 1 字符"/>
    <w:basedOn w:val="11"/>
    <w:link w:val="2"/>
    <w:autoRedefine/>
    <w:qFormat/>
    <w:uiPriority w:val="9"/>
    <w:rPr>
      <w:rFonts w:ascii="宋体" w:hAnsi="宋体" w:cs="宋体"/>
      <w:b/>
      <w:bCs/>
      <w:kern w:val="36"/>
      <w:sz w:val="48"/>
      <w:szCs w:val="48"/>
    </w:rPr>
  </w:style>
  <w:style w:type="character" w:customStyle="1" w:styleId="22">
    <w:name w:val="font01"/>
    <w:basedOn w:val="11"/>
    <w:autoRedefine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character" w:customStyle="1" w:styleId="23">
    <w:name w:val="font31"/>
    <w:basedOn w:val="11"/>
    <w:autoRedefine/>
    <w:qFormat/>
    <w:uiPriority w:val="0"/>
    <w:rPr>
      <w:rFonts w:hint="eastAsia" w:ascii="宋体" w:hAnsi="宋体" w:eastAsia="宋体" w:cs="宋体"/>
      <w:i/>
      <w:iCs/>
      <w:color w:val="000000"/>
      <w:sz w:val="22"/>
      <w:szCs w:val="22"/>
      <w:u w:val="single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205</Words>
  <Characters>1278</Characters>
  <Lines>5</Lines>
  <Paragraphs>1</Paragraphs>
  <TotalTime>6</TotalTime>
  <ScaleCrop>false</ScaleCrop>
  <LinksUpToDate>false</LinksUpToDate>
  <CharactersWithSpaces>1283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02T06:52:00Z</dcterms:created>
  <dc:creator>WJF</dc:creator>
  <cp:lastModifiedBy>eidc</cp:lastModifiedBy>
  <cp:lastPrinted>2024-03-22T03:33:00Z</cp:lastPrinted>
  <dcterms:modified xsi:type="dcterms:W3CDTF">2025-02-10T06:21:20Z</dcterms:modified>
  <cp:revision>45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9C92F552B60C4F6B8DD28164BFCDDDE9_13</vt:lpwstr>
  </property>
  <property fmtid="{D5CDD505-2E9C-101B-9397-08002B2CF9AE}" pid="4" name="KSOTemplateDocerSaveRecord">
    <vt:lpwstr>eyJoZGlkIjoiMDVlYTEzOTMxYjk1ZWE2NjkxNjRiNTE3ZDU2NTRjODciLCJ1c2VySWQiOiI0NDEyMTM4NzYifQ==</vt:lpwstr>
  </property>
</Properties>
</file>